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26B2A" w14:textId="77777777" w:rsidR="004A5C85" w:rsidRDefault="004A5C85" w:rsidP="004A5C85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Indian Institute of Science</w:t>
      </w:r>
    </w:p>
    <w:p w14:paraId="16360E11" w14:textId="77777777" w:rsidR="004A5C85" w:rsidRDefault="004A5C85" w:rsidP="004A5C85">
      <w:pPr>
        <w:pStyle w:val="Heading3"/>
      </w:pPr>
      <w:r>
        <w:t>Bangalore 560 012</w:t>
      </w:r>
    </w:p>
    <w:p w14:paraId="32C6538E" w14:textId="77777777" w:rsidR="004A5C85" w:rsidRDefault="004A5C85" w:rsidP="004A5C85"/>
    <w:p w14:paraId="7D803CF5" w14:textId="1CE13EC0" w:rsidR="004A5C85" w:rsidRDefault="004A5C85" w:rsidP="004A5C85">
      <w:pPr>
        <w:rPr>
          <w:rFonts w:ascii="Tahoma" w:hAnsi="Tahoma" w:cs="Tahoma"/>
          <w:sz w:val="18"/>
          <w:szCs w:val="18"/>
        </w:rPr>
      </w:pPr>
      <w:r w:rsidRPr="00756487">
        <w:rPr>
          <w:rFonts w:ascii="Tahoma" w:hAnsi="Tahoma" w:cs="Tahoma"/>
          <w:sz w:val="18"/>
          <w:szCs w:val="18"/>
        </w:rPr>
        <w:t xml:space="preserve">Travelling Allowance Bill </w:t>
      </w:r>
      <w:r w:rsidR="00C27F28" w:rsidRPr="00756487">
        <w:rPr>
          <w:rFonts w:ascii="Tahoma" w:hAnsi="Tahoma" w:cs="Tahoma"/>
          <w:sz w:val="18"/>
          <w:szCs w:val="18"/>
        </w:rPr>
        <w:t xml:space="preserve">of </w:t>
      </w:r>
      <w:r w:rsidR="00525F86">
        <w:rPr>
          <w:rFonts w:ascii="Tahoma" w:hAnsi="Tahoma" w:cs="Tahoma"/>
          <w:sz w:val="18"/>
          <w:szCs w:val="18"/>
        </w:rPr>
        <w:t>__________________________________</w:t>
      </w:r>
      <w:r w:rsidR="00B06367">
        <w:rPr>
          <w:rFonts w:ascii="Tahoma" w:hAnsi="Tahoma" w:cs="Tahoma"/>
          <w:sz w:val="18"/>
          <w:szCs w:val="18"/>
        </w:rPr>
        <w:t xml:space="preserve"> </w:t>
      </w:r>
      <w:r w:rsidRPr="00756487">
        <w:rPr>
          <w:rFonts w:ascii="Tahoma" w:hAnsi="Tahoma" w:cs="Tahoma"/>
          <w:sz w:val="18"/>
          <w:szCs w:val="18"/>
        </w:rPr>
        <w:t xml:space="preserve">for conducting the oral examination </w:t>
      </w:r>
      <w:r w:rsidR="00C27F28" w:rsidRPr="00756487">
        <w:rPr>
          <w:rFonts w:ascii="Tahoma" w:hAnsi="Tahoma" w:cs="Tahoma"/>
          <w:sz w:val="18"/>
          <w:szCs w:val="18"/>
        </w:rPr>
        <w:t xml:space="preserve">of </w:t>
      </w:r>
      <w:proofErr w:type="spellStart"/>
      <w:r w:rsidR="00843DB8" w:rsidRPr="00843DB8">
        <w:rPr>
          <w:rFonts w:ascii="Tahoma" w:hAnsi="Tahoma" w:cs="Tahoma"/>
          <w:sz w:val="18"/>
          <w:szCs w:val="18"/>
        </w:rPr>
        <w:t>M</w:t>
      </w:r>
      <w:r w:rsidR="00617C03">
        <w:rPr>
          <w:rFonts w:ascii="Tahoma" w:hAnsi="Tahoma" w:cs="Tahoma"/>
          <w:sz w:val="18"/>
          <w:szCs w:val="18"/>
        </w:rPr>
        <w:t>s</w:t>
      </w:r>
      <w:proofErr w:type="spellEnd"/>
      <w:r w:rsidR="00525F86">
        <w:rPr>
          <w:rFonts w:ascii="Tahoma" w:hAnsi="Tahoma" w:cs="Tahoma"/>
          <w:sz w:val="18"/>
          <w:szCs w:val="18"/>
        </w:rPr>
        <w:t>/Mr</w:t>
      </w:r>
      <w:r w:rsidR="00843DB8" w:rsidRPr="00843DB8">
        <w:rPr>
          <w:rFonts w:ascii="Tahoma" w:hAnsi="Tahoma" w:cs="Tahoma"/>
          <w:sz w:val="18"/>
          <w:szCs w:val="18"/>
        </w:rPr>
        <w:t xml:space="preserve">. </w:t>
      </w:r>
      <w:r w:rsidR="00525F86">
        <w:rPr>
          <w:rFonts w:ascii="Tahoma" w:hAnsi="Tahoma" w:cs="Tahoma"/>
          <w:sz w:val="18"/>
          <w:szCs w:val="18"/>
        </w:rPr>
        <w:t>____________________________________</w:t>
      </w:r>
      <w:r>
        <w:rPr>
          <w:rFonts w:ascii="Tahoma" w:hAnsi="Tahoma" w:cs="Tahoma"/>
          <w:sz w:val="18"/>
          <w:szCs w:val="18"/>
        </w:rPr>
        <w:t>,</w:t>
      </w:r>
      <w:r w:rsidRPr="00756487">
        <w:rPr>
          <w:rFonts w:ascii="Tahoma" w:hAnsi="Tahoma" w:cs="Tahoma"/>
          <w:sz w:val="18"/>
          <w:szCs w:val="18"/>
        </w:rPr>
        <w:t xml:space="preserve"> </w:t>
      </w:r>
      <w:proofErr w:type="spellStart"/>
      <w:r w:rsidRPr="00756487">
        <w:rPr>
          <w:rFonts w:ascii="Tahoma" w:hAnsi="Tahoma" w:cs="Tahoma"/>
          <w:sz w:val="18"/>
          <w:szCs w:val="18"/>
        </w:rPr>
        <w:t>Ph.D</w:t>
      </w:r>
      <w:proofErr w:type="spellEnd"/>
      <w:r>
        <w:rPr>
          <w:rFonts w:ascii="Tahoma" w:hAnsi="Tahoma" w:cs="Tahoma"/>
          <w:sz w:val="18"/>
          <w:szCs w:val="18"/>
        </w:rPr>
        <w:t xml:space="preserve"> student, </w:t>
      </w:r>
      <w:proofErr w:type="spellStart"/>
      <w:r>
        <w:rPr>
          <w:rFonts w:ascii="Tahoma" w:hAnsi="Tahoma" w:cs="Tahoma"/>
          <w:sz w:val="18"/>
          <w:szCs w:val="18"/>
        </w:rPr>
        <w:t>CeNSE</w:t>
      </w:r>
      <w:proofErr w:type="spellEnd"/>
      <w:r>
        <w:rPr>
          <w:rFonts w:ascii="Tahoma" w:hAnsi="Tahoma" w:cs="Tahoma"/>
          <w:sz w:val="18"/>
          <w:szCs w:val="18"/>
        </w:rPr>
        <w:t xml:space="preserve"> </w:t>
      </w:r>
      <w:r w:rsidR="000F43B1">
        <w:rPr>
          <w:rFonts w:ascii="Tahoma" w:hAnsi="Tahoma" w:cs="Tahoma"/>
          <w:sz w:val="18"/>
          <w:szCs w:val="18"/>
        </w:rPr>
        <w:t xml:space="preserve">on </w:t>
      </w:r>
      <w:r w:rsidR="00525F86">
        <w:rPr>
          <w:rFonts w:ascii="Tahoma" w:hAnsi="Tahoma" w:cs="Tahoma"/>
          <w:sz w:val="18"/>
          <w:szCs w:val="18"/>
        </w:rPr>
        <w:t>_______________________</w:t>
      </w:r>
      <w:r w:rsidR="00B06367">
        <w:rPr>
          <w:rFonts w:ascii="Tahoma" w:hAnsi="Tahoma" w:cs="Tahoma"/>
          <w:sz w:val="18"/>
          <w:szCs w:val="18"/>
        </w:rPr>
        <w:t>.</w:t>
      </w:r>
    </w:p>
    <w:p w14:paraId="3BAF830F" w14:textId="77777777" w:rsidR="004A5C85" w:rsidRPr="00756487" w:rsidRDefault="004A5C85" w:rsidP="004A5C85">
      <w:pPr>
        <w:rPr>
          <w:rFonts w:ascii="Tahoma" w:hAnsi="Tahoma" w:cs="Tahoma"/>
          <w:sz w:val="18"/>
          <w:szCs w:val="18"/>
        </w:rPr>
      </w:pPr>
    </w:p>
    <w:p w14:paraId="57439A42" w14:textId="1A952440" w:rsidR="004A5C85" w:rsidRPr="00756487" w:rsidRDefault="004A5C85" w:rsidP="004A5C85">
      <w:pPr>
        <w:pStyle w:val="BodyText"/>
        <w:jc w:val="center"/>
        <w:rPr>
          <w:rFonts w:ascii="Tahoma" w:hAnsi="Tahoma" w:cs="Tahoma"/>
          <w:b/>
          <w:bCs/>
          <w:sz w:val="18"/>
          <w:szCs w:val="18"/>
          <w:u w:val="single"/>
        </w:rPr>
      </w:pPr>
      <w:r w:rsidRPr="00756487">
        <w:rPr>
          <w:rFonts w:ascii="Tahoma" w:hAnsi="Tahoma" w:cs="Tahoma"/>
          <w:sz w:val="18"/>
          <w:szCs w:val="18"/>
        </w:rPr>
        <w:t>Approval No</w:t>
      </w:r>
      <w:r w:rsidR="00E05EF0">
        <w:rPr>
          <w:rFonts w:ascii="Tahoma" w:hAnsi="Tahoma" w:cs="Tahoma"/>
          <w:sz w:val="18"/>
          <w:szCs w:val="18"/>
        </w:rPr>
        <w:t>.</w:t>
      </w:r>
      <w:r w:rsidR="00E66D4A">
        <w:rPr>
          <w:rFonts w:ascii="Tahoma" w:hAnsi="Tahoma" w:cs="Tahoma"/>
          <w:sz w:val="18"/>
          <w:szCs w:val="18"/>
        </w:rPr>
        <w:t xml:space="preserve"> </w:t>
      </w:r>
      <w:r w:rsidR="00525F86">
        <w:rPr>
          <w:rFonts w:ascii="Tahoma" w:hAnsi="Tahoma" w:cs="Tahoma"/>
          <w:sz w:val="18"/>
          <w:szCs w:val="18"/>
        </w:rPr>
        <w:t>____________________</w:t>
      </w:r>
      <w:r w:rsidR="005A53CE" w:rsidRPr="005A53CE">
        <w:rPr>
          <w:rFonts w:ascii="Tahoma" w:hAnsi="Tahoma" w:cs="Tahoma"/>
          <w:sz w:val="18"/>
          <w:szCs w:val="18"/>
        </w:rPr>
        <w:t xml:space="preserve"> </w:t>
      </w:r>
      <w:r w:rsidR="007028CD" w:rsidRPr="005677E4">
        <w:rPr>
          <w:rFonts w:ascii="Tahoma" w:hAnsi="Tahoma" w:cs="Tahoma"/>
          <w:sz w:val="18"/>
          <w:szCs w:val="18"/>
        </w:rPr>
        <w:t>email dated:</w:t>
      </w:r>
      <w:r w:rsidR="00525F86">
        <w:rPr>
          <w:rFonts w:ascii="Tahoma" w:hAnsi="Tahoma" w:cs="Tahoma"/>
          <w:sz w:val="18"/>
          <w:szCs w:val="18"/>
        </w:rPr>
        <w:t xml:space="preserve"> ___________________</w:t>
      </w:r>
      <w:r w:rsidR="00CC332C">
        <w:rPr>
          <w:rFonts w:ascii="Tahoma" w:hAnsi="Tahoma" w:cs="Tahoma"/>
          <w:sz w:val="18"/>
          <w:szCs w:val="18"/>
        </w:rPr>
        <w:t xml:space="preserve"> </w:t>
      </w:r>
      <w:r>
        <w:rPr>
          <w:rFonts w:ascii="Tahoma" w:hAnsi="Tahoma" w:cs="Tahoma"/>
          <w:sz w:val="18"/>
          <w:szCs w:val="18"/>
        </w:rPr>
        <w:t xml:space="preserve">      </w:t>
      </w:r>
      <w:r w:rsidR="00525F86">
        <w:rPr>
          <w:rFonts w:ascii="Tahoma" w:hAnsi="Tahoma" w:cs="Tahoma"/>
          <w:b/>
          <w:bCs/>
          <w:sz w:val="18"/>
          <w:szCs w:val="18"/>
          <w:u w:val="single"/>
        </w:rPr>
        <w:t>D</w:t>
      </w:r>
      <w:r>
        <w:rPr>
          <w:rFonts w:ascii="Tahoma" w:hAnsi="Tahoma" w:cs="Tahoma"/>
          <w:b/>
          <w:bCs/>
          <w:sz w:val="18"/>
          <w:szCs w:val="18"/>
          <w:u w:val="single"/>
        </w:rPr>
        <w:t xml:space="preserve">t. </w:t>
      </w:r>
      <w:r w:rsidR="00525F86">
        <w:rPr>
          <w:rFonts w:ascii="Tahoma" w:hAnsi="Tahoma" w:cs="Tahoma"/>
          <w:b/>
          <w:bCs/>
          <w:sz w:val="18"/>
          <w:szCs w:val="18"/>
          <w:u w:val="single"/>
        </w:rPr>
        <w:t>____________</w:t>
      </w:r>
    </w:p>
    <w:p w14:paraId="5781BE93" w14:textId="77777777" w:rsidR="004A5C85" w:rsidRDefault="004A5C85" w:rsidP="004A5C85"/>
    <w:tbl>
      <w:tblPr>
        <w:tblW w:w="88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4"/>
        <w:gridCol w:w="1494"/>
        <w:gridCol w:w="1530"/>
        <w:gridCol w:w="1530"/>
        <w:gridCol w:w="1350"/>
        <w:gridCol w:w="1459"/>
      </w:tblGrid>
      <w:tr w:rsidR="004A5C85" w:rsidRPr="00756487" w14:paraId="6548B20F" w14:textId="77777777" w:rsidTr="00BE55C6">
        <w:trPr>
          <w:cantSplit/>
        </w:trPr>
        <w:tc>
          <w:tcPr>
            <w:tcW w:w="2988" w:type="dxa"/>
            <w:gridSpan w:val="2"/>
            <w:vAlign w:val="center"/>
          </w:tcPr>
          <w:p w14:paraId="2778FD1F" w14:textId="77777777" w:rsidR="004A5C85" w:rsidRPr="00756487" w:rsidRDefault="004A5C85" w:rsidP="00BE55C6">
            <w:pPr>
              <w:pStyle w:val="Heading1"/>
              <w:rPr>
                <w:rFonts w:ascii="Tahoma" w:hAnsi="Tahoma" w:cs="Tahoma"/>
                <w:sz w:val="18"/>
                <w:szCs w:val="18"/>
              </w:rPr>
            </w:pPr>
            <w:r w:rsidRPr="00756487">
              <w:rPr>
                <w:rFonts w:ascii="Tahoma" w:hAnsi="Tahoma" w:cs="Tahoma"/>
                <w:sz w:val="18"/>
                <w:szCs w:val="18"/>
              </w:rPr>
              <w:t>Departure</w:t>
            </w:r>
          </w:p>
        </w:tc>
        <w:tc>
          <w:tcPr>
            <w:tcW w:w="3060" w:type="dxa"/>
            <w:gridSpan w:val="2"/>
            <w:vAlign w:val="center"/>
          </w:tcPr>
          <w:p w14:paraId="6793616E" w14:textId="77777777" w:rsidR="004A5C85" w:rsidRPr="00756487" w:rsidRDefault="004A5C85" w:rsidP="00BE55C6">
            <w:pPr>
              <w:pStyle w:val="Heading1"/>
              <w:rPr>
                <w:rFonts w:ascii="Tahoma" w:hAnsi="Tahoma" w:cs="Tahoma"/>
                <w:sz w:val="18"/>
                <w:szCs w:val="18"/>
              </w:rPr>
            </w:pPr>
            <w:r w:rsidRPr="00756487">
              <w:rPr>
                <w:rFonts w:ascii="Tahoma" w:hAnsi="Tahoma" w:cs="Tahoma"/>
                <w:sz w:val="18"/>
                <w:szCs w:val="18"/>
              </w:rPr>
              <w:t>Arrival</w:t>
            </w:r>
          </w:p>
        </w:tc>
        <w:tc>
          <w:tcPr>
            <w:tcW w:w="1350" w:type="dxa"/>
            <w:vAlign w:val="center"/>
          </w:tcPr>
          <w:p w14:paraId="1C0DAAA1" w14:textId="77777777" w:rsidR="004A5C85" w:rsidRPr="00756487" w:rsidRDefault="004A5C85" w:rsidP="00BE55C6">
            <w:pPr>
              <w:pStyle w:val="Heading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56487">
              <w:rPr>
                <w:rFonts w:ascii="Tahoma" w:hAnsi="Tahoma" w:cs="Tahoma"/>
                <w:sz w:val="18"/>
                <w:szCs w:val="18"/>
              </w:rPr>
              <w:t>Amount</w:t>
            </w:r>
          </w:p>
        </w:tc>
        <w:tc>
          <w:tcPr>
            <w:tcW w:w="1459" w:type="dxa"/>
            <w:vAlign w:val="center"/>
          </w:tcPr>
          <w:p w14:paraId="5357AB05" w14:textId="77777777" w:rsidR="004A5C85" w:rsidRPr="00756487" w:rsidRDefault="004A5C85" w:rsidP="00BE55C6">
            <w:pPr>
              <w:pStyle w:val="Heading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56487">
              <w:rPr>
                <w:rFonts w:ascii="Tahoma" w:hAnsi="Tahoma" w:cs="Tahoma"/>
                <w:sz w:val="18"/>
                <w:szCs w:val="18"/>
              </w:rPr>
              <w:t>Remarks</w:t>
            </w:r>
          </w:p>
        </w:tc>
      </w:tr>
      <w:tr w:rsidR="004A5C85" w:rsidRPr="00756487" w14:paraId="088579B3" w14:textId="77777777" w:rsidTr="00BE55C6">
        <w:trPr>
          <w:cantSplit/>
        </w:trPr>
        <w:tc>
          <w:tcPr>
            <w:tcW w:w="1494" w:type="dxa"/>
            <w:vAlign w:val="center"/>
          </w:tcPr>
          <w:p w14:paraId="30E3E216" w14:textId="77777777" w:rsidR="004A5C85" w:rsidRPr="00756487" w:rsidRDefault="004A5C85" w:rsidP="00BE55C6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756487">
              <w:rPr>
                <w:rFonts w:ascii="Tahoma" w:hAnsi="Tahoma" w:cs="Tahoma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1494" w:type="dxa"/>
            <w:vAlign w:val="center"/>
          </w:tcPr>
          <w:p w14:paraId="31652A67" w14:textId="77777777" w:rsidR="004A5C85" w:rsidRPr="00756487" w:rsidRDefault="004A5C85" w:rsidP="00BE55C6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756487">
              <w:rPr>
                <w:rFonts w:ascii="Tahoma" w:hAnsi="Tahoma" w:cs="Tahoma"/>
                <w:b/>
                <w:bCs/>
                <w:sz w:val="18"/>
                <w:szCs w:val="18"/>
              </w:rPr>
              <w:t>Station</w:t>
            </w:r>
          </w:p>
        </w:tc>
        <w:tc>
          <w:tcPr>
            <w:tcW w:w="1530" w:type="dxa"/>
            <w:vAlign w:val="center"/>
          </w:tcPr>
          <w:p w14:paraId="1118850B" w14:textId="77777777" w:rsidR="004A5C85" w:rsidRPr="00756487" w:rsidRDefault="004A5C85" w:rsidP="00BE55C6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756487">
              <w:rPr>
                <w:rFonts w:ascii="Tahoma" w:hAnsi="Tahoma" w:cs="Tahoma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1530" w:type="dxa"/>
            <w:vAlign w:val="center"/>
          </w:tcPr>
          <w:p w14:paraId="74B49F61" w14:textId="77777777" w:rsidR="004A5C85" w:rsidRPr="00756487" w:rsidRDefault="004A5C85" w:rsidP="00BE55C6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756487">
              <w:rPr>
                <w:rFonts w:ascii="Tahoma" w:hAnsi="Tahoma" w:cs="Tahoma"/>
                <w:b/>
                <w:bCs/>
                <w:sz w:val="18"/>
                <w:szCs w:val="18"/>
              </w:rPr>
              <w:t>Station</w:t>
            </w:r>
          </w:p>
        </w:tc>
        <w:tc>
          <w:tcPr>
            <w:tcW w:w="1350" w:type="dxa"/>
            <w:vAlign w:val="center"/>
          </w:tcPr>
          <w:p w14:paraId="505348C5" w14:textId="77777777" w:rsidR="004A5C85" w:rsidRPr="00756487" w:rsidRDefault="004A5C85" w:rsidP="00BE55C6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756487">
              <w:rPr>
                <w:rFonts w:ascii="Tahoma" w:hAnsi="Tahoma" w:cs="Tahoma"/>
                <w:sz w:val="18"/>
                <w:szCs w:val="18"/>
              </w:rPr>
              <w:t>(Rs.)</w:t>
            </w:r>
          </w:p>
        </w:tc>
        <w:tc>
          <w:tcPr>
            <w:tcW w:w="1459" w:type="dxa"/>
            <w:vAlign w:val="center"/>
          </w:tcPr>
          <w:p w14:paraId="261B8336" w14:textId="77777777" w:rsidR="004A5C85" w:rsidRPr="00756487" w:rsidRDefault="004A5C85" w:rsidP="00BE55C6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4A5C85" w:rsidRPr="00756487" w14:paraId="76734805" w14:textId="77777777" w:rsidTr="00BE55C6">
        <w:trPr>
          <w:cantSplit/>
        </w:trPr>
        <w:tc>
          <w:tcPr>
            <w:tcW w:w="1494" w:type="dxa"/>
            <w:vAlign w:val="center"/>
          </w:tcPr>
          <w:p w14:paraId="039A7BA8" w14:textId="545F6D12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94" w:type="dxa"/>
            <w:vAlign w:val="center"/>
          </w:tcPr>
          <w:p w14:paraId="58869546" w14:textId="77777777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30" w:type="dxa"/>
            <w:vAlign w:val="center"/>
          </w:tcPr>
          <w:p w14:paraId="3E1995F1" w14:textId="77777777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30" w:type="dxa"/>
            <w:vAlign w:val="center"/>
          </w:tcPr>
          <w:p w14:paraId="769A0D86" w14:textId="77777777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14:paraId="0F05B8C1" w14:textId="77777777" w:rsidR="004A5C85" w:rsidRPr="00756487" w:rsidRDefault="004A5C85" w:rsidP="00BE55C6">
            <w:pPr>
              <w:spacing w:line="360" w:lineRule="auto"/>
              <w:jc w:val="right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59" w:type="dxa"/>
            <w:vAlign w:val="center"/>
          </w:tcPr>
          <w:p w14:paraId="698D8D51" w14:textId="77777777" w:rsidR="004A5C85" w:rsidRPr="00756487" w:rsidRDefault="004A5C85" w:rsidP="00BE55C6">
            <w:pPr>
              <w:spacing w:line="360" w:lineRule="auto"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4A5C85" w:rsidRPr="00756487" w14:paraId="6B0BF6AA" w14:textId="77777777" w:rsidTr="00BE55C6">
        <w:trPr>
          <w:cantSplit/>
        </w:trPr>
        <w:tc>
          <w:tcPr>
            <w:tcW w:w="1494" w:type="dxa"/>
            <w:vAlign w:val="center"/>
          </w:tcPr>
          <w:p w14:paraId="3F9EE1BA" w14:textId="77777777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94" w:type="dxa"/>
            <w:vAlign w:val="center"/>
          </w:tcPr>
          <w:p w14:paraId="4D46646D" w14:textId="77777777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30" w:type="dxa"/>
            <w:vAlign w:val="center"/>
          </w:tcPr>
          <w:p w14:paraId="20878ADB" w14:textId="77777777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30" w:type="dxa"/>
            <w:vAlign w:val="center"/>
          </w:tcPr>
          <w:p w14:paraId="0AE6C48F" w14:textId="77777777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14:paraId="520F62FC" w14:textId="77777777" w:rsidR="004A5C85" w:rsidRPr="00756487" w:rsidRDefault="004A5C85" w:rsidP="00BE55C6">
            <w:pPr>
              <w:spacing w:line="360" w:lineRule="auto"/>
              <w:jc w:val="right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59" w:type="dxa"/>
            <w:vAlign w:val="center"/>
          </w:tcPr>
          <w:p w14:paraId="335550DD" w14:textId="77777777" w:rsidR="004A5C85" w:rsidRPr="00756487" w:rsidRDefault="004A5C85" w:rsidP="00BE55C6">
            <w:pPr>
              <w:spacing w:line="360" w:lineRule="auto"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1F68A7" w:rsidRPr="00756487" w14:paraId="7F9097DA" w14:textId="77777777" w:rsidTr="00BE55C6">
        <w:trPr>
          <w:cantSplit/>
        </w:trPr>
        <w:tc>
          <w:tcPr>
            <w:tcW w:w="1494" w:type="dxa"/>
            <w:vAlign w:val="center"/>
          </w:tcPr>
          <w:p w14:paraId="4502C36E" w14:textId="77777777" w:rsidR="001F68A7" w:rsidRPr="00756487" w:rsidRDefault="001F68A7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94" w:type="dxa"/>
            <w:vAlign w:val="center"/>
          </w:tcPr>
          <w:p w14:paraId="16102D8D" w14:textId="77777777" w:rsidR="001F68A7" w:rsidRPr="00756487" w:rsidRDefault="001F68A7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30" w:type="dxa"/>
            <w:vAlign w:val="center"/>
          </w:tcPr>
          <w:p w14:paraId="05B044DB" w14:textId="77777777" w:rsidR="001F68A7" w:rsidRPr="00756487" w:rsidRDefault="001F68A7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30" w:type="dxa"/>
            <w:vAlign w:val="center"/>
          </w:tcPr>
          <w:p w14:paraId="564E35BD" w14:textId="77777777" w:rsidR="001F68A7" w:rsidRPr="00756487" w:rsidRDefault="001F68A7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14:paraId="117065A3" w14:textId="77777777" w:rsidR="001F68A7" w:rsidRPr="00756487" w:rsidRDefault="001F68A7" w:rsidP="00BE55C6">
            <w:pPr>
              <w:spacing w:line="360" w:lineRule="auto"/>
              <w:jc w:val="right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59" w:type="dxa"/>
            <w:vAlign w:val="center"/>
          </w:tcPr>
          <w:p w14:paraId="1FF7C6C1" w14:textId="77777777" w:rsidR="001F68A7" w:rsidRPr="00756487" w:rsidRDefault="001F68A7" w:rsidP="00BE55C6">
            <w:pPr>
              <w:spacing w:line="360" w:lineRule="auto"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1F68A7" w:rsidRPr="00756487" w14:paraId="5AC7313D" w14:textId="77777777" w:rsidTr="00AD59F4">
        <w:trPr>
          <w:cantSplit/>
        </w:trPr>
        <w:tc>
          <w:tcPr>
            <w:tcW w:w="1494" w:type="dxa"/>
            <w:vAlign w:val="center"/>
          </w:tcPr>
          <w:p w14:paraId="691E79CF" w14:textId="77777777" w:rsidR="001F68A7" w:rsidRPr="00756487" w:rsidRDefault="001F68A7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94" w:type="dxa"/>
            <w:vAlign w:val="center"/>
          </w:tcPr>
          <w:p w14:paraId="5133DE87" w14:textId="77777777" w:rsidR="001F68A7" w:rsidRPr="00756487" w:rsidRDefault="001F68A7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30" w:type="dxa"/>
            <w:vAlign w:val="bottom"/>
          </w:tcPr>
          <w:p w14:paraId="4DECC333" w14:textId="4392D00C" w:rsidR="001F68A7" w:rsidRPr="00756487" w:rsidRDefault="001F68A7" w:rsidP="00AD59F4">
            <w:pPr>
              <w:spacing w:line="360" w:lineRule="auto"/>
              <w:jc w:val="right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30" w:type="dxa"/>
            <w:vAlign w:val="center"/>
          </w:tcPr>
          <w:p w14:paraId="0F09536C" w14:textId="77777777" w:rsidR="001F68A7" w:rsidRPr="00756487" w:rsidRDefault="001F68A7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14:paraId="73D20C2E" w14:textId="77777777" w:rsidR="001F68A7" w:rsidRPr="00756487" w:rsidRDefault="001F68A7" w:rsidP="00BE55C6">
            <w:pPr>
              <w:spacing w:line="360" w:lineRule="auto"/>
              <w:jc w:val="right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59" w:type="dxa"/>
            <w:vAlign w:val="center"/>
          </w:tcPr>
          <w:p w14:paraId="5C2A3885" w14:textId="77777777" w:rsidR="001F68A7" w:rsidRPr="00756487" w:rsidRDefault="001F68A7" w:rsidP="00BE55C6">
            <w:pPr>
              <w:spacing w:line="360" w:lineRule="auto"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1F68A7" w:rsidRPr="00756487" w14:paraId="036E950D" w14:textId="77777777" w:rsidTr="00BE55C6">
        <w:trPr>
          <w:cantSplit/>
        </w:trPr>
        <w:tc>
          <w:tcPr>
            <w:tcW w:w="1494" w:type="dxa"/>
            <w:vAlign w:val="center"/>
          </w:tcPr>
          <w:p w14:paraId="26B8D2B8" w14:textId="77777777" w:rsidR="001F68A7" w:rsidRPr="00756487" w:rsidRDefault="001F68A7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94" w:type="dxa"/>
            <w:vAlign w:val="center"/>
          </w:tcPr>
          <w:p w14:paraId="1B78A35B" w14:textId="77777777" w:rsidR="001F68A7" w:rsidRPr="00756487" w:rsidRDefault="001F68A7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30" w:type="dxa"/>
            <w:vAlign w:val="center"/>
          </w:tcPr>
          <w:p w14:paraId="7E1F8A9C" w14:textId="77777777" w:rsidR="001F68A7" w:rsidRPr="00756487" w:rsidRDefault="001F68A7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30" w:type="dxa"/>
            <w:vAlign w:val="center"/>
          </w:tcPr>
          <w:p w14:paraId="1B15777D" w14:textId="40994E58" w:rsidR="001F68A7" w:rsidRPr="00756487" w:rsidRDefault="001F68A7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14:paraId="2195B0C8" w14:textId="77777777" w:rsidR="001F68A7" w:rsidRPr="00756487" w:rsidRDefault="001F68A7" w:rsidP="00BE55C6">
            <w:pPr>
              <w:spacing w:line="360" w:lineRule="auto"/>
              <w:jc w:val="right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59" w:type="dxa"/>
            <w:vAlign w:val="center"/>
          </w:tcPr>
          <w:p w14:paraId="06ABAF3E" w14:textId="77777777" w:rsidR="001F68A7" w:rsidRPr="00756487" w:rsidRDefault="001F68A7" w:rsidP="00BE55C6">
            <w:pPr>
              <w:spacing w:line="360" w:lineRule="auto"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1F68A7" w:rsidRPr="00756487" w14:paraId="0458D605" w14:textId="77777777" w:rsidTr="00BE55C6">
        <w:trPr>
          <w:cantSplit/>
        </w:trPr>
        <w:tc>
          <w:tcPr>
            <w:tcW w:w="1494" w:type="dxa"/>
            <w:vAlign w:val="center"/>
          </w:tcPr>
          <w:p w14:paraId="4458B7B0" w14:textId="77777777" w:rsidR="001F68A7" w:rsidRPr="00756487" w:rsidRDefault="001F68A7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94" w:type="dxa"/>
            <w:vAlign w:val="center"/>
          </w:tcPr>
          <w:p w14:paraId="1A8BBBF9" w14:textId="77777777" w:rsidR="001F68A7" w:rsidRPr="00756487" w:rsidRDefault="001F68A7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30" w:type="dxa"/>
            <w:vAlign w:val="center"/>
          </w:tcPr>
          <w:p w14:paraId="7DB6FB8C" w14:textId="77777777" w:rsidR="001F68A7" w:rsidRPr="00756487" w:rsidRDefault="001F68A7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30" w:type="dxa"/>
            <w:vAlign w:val="center"/>
          </w:tcPr>
          <w:p w14:paraId="6FDD1D9F" w14:textId="77777777" w:rsidR="001F68A7" w:rsidRPr="00756487" w:rsidRDefault="001F68A7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14:paraId="10C64F08" w14:textId="77777777" w:rsidR="001F68A7" w:rsidRPr="00756487" w:rsidRDefault="001F68A7" w:rsidP="00BE55C6">
            <w:pPr>
              <w:spacing w:line="360" w:lineRule="auto"/>
              <w:jc w:val="right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59" w:type="dxa"/>
            <w:vAlign w:val="center"/>
          </w:tcPr>
          <w:p w14:paraId="22D29989" w14:textId="77777777" w:rsidR="001F68A7" w:rsidRPr="00756487" w:rsidRDefault="001F68A7" w:rsidP="00BE55C6">
            <w:pPr>
              <w:spacing w:line="360" w:lineRule="auto"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4A5C85" w:rsidRPr="00756487" w14:paraId="7660728B" w14:textId="77777777" w:rsidTr="00BE55C6">
        <w:trPr>
          <w:cantSplit/>
        </w:trPr>
        <w:tc>
          <w:tcPr>
            <w:tcW w:w="6048" w:type="dxa"/>
            <w:gridSpan w:val="4"/>
            <w:vAlign w:val="center"/>
          </w:tcPr>
          <w:p w14:paraId="5F172899" w14:textId="77777777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14:paraId="167D6AEC" w14:textId="77777777" w:rsidR="004A5C85" w:rsidRPr="00756487" w:rsidRDefault="004A5C85" w:rsidP="00BE55C6">
            <w:pPr>
              <w:spacing w:line="360" w:lineRule="auto"/>
              <w:jc w:val="right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59" w:type="dxa"/>
            <w:vAlign w:val="center"/>
          </w:tcPr>
          <w:p w14:paraId="647BA471" w14:textId="77777777" w:rsidR="004A5C85" w:rsidRPr="00756487" w:rsidRDefault="004A5C85" w:rsidP="00BE55C6">
            <w:pPr>
              <w:spacing w:line="360" w:lineRule="auto"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4A5C85" w:rsidRPr="00756487" w14:paraId="4E3B7929" w14:textId="77777777" w:rsidTr="00BE55C6">
        <w:trPr>
          <w:cantSplit/>
        </w:trPr>
        <w:tc>
          <w:tcPr>
            <w:tcW w:w="1494" w:type="dxa"/>
            <w:vAlign w:val="center"/>
          </w:tcPr>
          <w:p w14:paraId="6D17231F" w14:textId="77777777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94" w:type="dxa"/>
            <w:vAlign w:val="center"/>
          </w:tcPr>
          <w:p w14:paraId="2BAB5A5E" w14:textId="77777777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30" w:type="dxa"/>
            <w:vAlign w:val="center"/>
          </w:tcPr>
          <w:p w14:paraId="67B69699" w14:textId="77777777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530" w:type="dxa"/>
            <w:vAlign w:val="center"/>
          </w:tcPr>
          <w:p w14:paraId="62BC4C3D" w14:textId="77777777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14:paraId="6CC5A623" w14:textId="77777777" w:rsidR="004A5C85" w:rsidRPr="00756487" w:rsidRDefault="004A5C85" w:rsidP="00BE55C6">
            <w:pPr>
              <w:spacing w:line="360" w:lineRule="auto"/>
              <w:jc w:val="right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59" w:type="dxa"/>
            <w:vAlign w:val="center"/>
          </w:tcPr>
          <w:p w14:paraId="75836EB8" w14:textId="77777777" w:rsidR="004A5C85" w:rsidRPr="00756487" w:rsidRDefault="004A5C85" w:rsidP="00BE55C6">
            <w:pPr>
              <w:spacing w:line="360" w:lineRule="auto"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4A5C85" w:rsidRPr="00756487" w14:paraId="47381451" w14:textId="77777777" w:rsidTr="00BE55C6">
        <w:trPr>
          <w:cantSplit/>
        </w:trPr>
        <w:tc>
          <w:tcPr>
            <w:tcW w:w="2988" w:type="dxa"/>
            <w:gridSpan w:val="2"/>
            <w:vAlign w:val="center"/>
          </w:tcPr>
          <w:p w14:paraId="5AA3FE86" w14:textId="77777777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 w:rsidRPr="00756487">
              <w:rPr>
                <w:rFonts w:ascii="Tahoma" w:hAnsi="Tahoma" w:cs="Tahoma"/>
                <w:sz w:val="18"/>
                <w:szCs w:val="18"/>
              </w:rPr>
              <w:t>Honorarium</w:t>
            </w:r>
          </w:p>
        </w:tc>
        <w:tc>
          <w:tcPr>
            <w:tcW w:w="3060" w:type="dxa"/>
            <w:gridSpan w:val="2"/>
            <w:vAlign w:val="center"/>
          </w:tcPr>
          <w:p w14:paraId="60683258" w14:textId="77777777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14:paraId="186047BE" w14:textId="77777777" w:rsidR="004A5C85" w:rsidRPr="00756487" w:rsidRDefault="003E7B90" w:rsidP="00BE55C6">
            <w:pPr>
              <w:spacing w:line="360" w:lineRule="auto"/>
              <w:jc w:val="righ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3000.00</w:t>
            </w:r>
          </w:p>
        </w:tc>
        <w:tc>
          <w:tcPr>
            <w:tcW w:w="1459" w:type="dxa"/>
            <w:vAlign w:val="center"/>
          </w:tcPr>
          <w:p w14:paraId="40ACFB78" w14:textId="77777777" w:rsidR="004A5C85" w:rsidRPr="00756487" w:rsidRDefault="004A5C85" w:rsidP="00BE55C6">
            <w:pPr>
              <w:spacing w:line="360" w:lineRule="auto"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4A5C85" w:rsidRPr="00756487" w14:paraId="169AFBEF" w14:textId="77777777" w:rsidTr="00BE55C6">
        <w:trPr>
          <w:cantSplit/>
        </w:trPr>
        <w:tc>
          <w:tcPr>
            <w:tcW w:w="2988" w:type="dxa"/>
            <w:gridSpan w:val="2"/>
            <w:vAlign w:val="center"/>
          </w:tcPr>
          <w:p w14:paraId="4D704C94" w14:textId="77777777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Thesis evaluation fee</w:t>
            </w:r>
          </w:p>
        </w:tc>
        <w:tc>
          <w:tcPr>
            <w:tcW w:w="3060" w:type="dxa"/>
            <w:gridSpan w:val="2"/>
            <w:vAlign w:val="center"/>
          </w:tcPr>
          <w:p w14:paraId="6836ABD8" w14:textId="77777777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14:paraId="146B74C2" w14:textId="77777777" w:rsidR="004A5C85" w:rsidRPr="00756487" w:rsidRDefault="00BE55C6" w:rsidP="00BE55C6">
            <w:pPr>
              <w:spacing w:line="360" w:lineRule="auto"/>
              <w:jc w:val="righ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10000.00</w:t>
            </w:r>
          </w:p>
        </w:tc>
        <w:tc>
          <w:tcPr>
            <w:tcW w:w="1459" w:type="dxa"/>
            <w:vAlign w:val="center"/>
          </w:tcPr>
          <w:p w14:paraId="796AF08B" w14:textId="77777777" w:rsidR="004A5C85" w:rsidRPr="00756487" w:rsidRDefault="004A5C85" w:rsidP="00BE55C6">
            <w:pPr>
              <w:spacing w:line="360" w:lineRule="auto"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4A5C85" w:rsidRPr="00756487" w14:paraId="3A17ACF8" w14:textId="77777777" w:rsidTr="00BE55C6">
        <w:trPr>
          <w:cantSplit/>
        </w:trPr>
        <w:tc>
          <w:tcPr>
            <w:tcW w:w="2988" w:type="dxa"/>
            <w:gridSpan w:val="2"/>
            <w:vAlign w:val="center"/>
          </w:tcPr>
          <w:p w14:paraId="52BFC7FB" w14:textId="77777777" w:rsidR="004A5C85" w:rsidRPr="00756487" w:rsidRDefault="004A5C85" w:rsidP="00BE55C6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060" w:type="dxa"/>
            <w:gridSpan w:val="2"/>
            <w:vAlign w:val="center"/>
          </w:tcPr>
          <w:p w14:paraId="2267BEF4" w14:textId="308BBAD1" w:rsidR="004A5C85" w:rsidRPr="00756487" w:rsidRDefault="004A5C85" w:rsidP="00BE55C6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14:paraId="01155728" w14:textId="77777777" w:rsidR="004A5C85" w:rsidRPr="00756487" w:rsidRDefault="004A5C85" w:rsidP="00BE55C6">
            <w:pPr>
              <w:jc w:val="right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59" w:type="dxa"/>
            <w:vAlign w:val="center"/>
          </w:tcPr>
          <w:p w14:paraId="2ABD5C12" w14:textId="77777777" w:rsidR="004A5C85" w:rsidRPr="00756487" w:rsidRDefault="004A5C85" w:rsidP="00BE55C6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3D81DD68" w14:textId="77777777" w:rsidR="004A5C85" w:rsidRPr="00756487" w:rsidRDefault="004A5C85" w:rsidP="00BE55C6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4A5C85" w:rsidRPr="00756487" w14:paraId="6E8A9491" w14:textId="77777777" w:rsidTr="00BE55C6">
        <w:trPr>
          <w:cantSplit/>
        </w:trPr>
        <w:tc>
          <w:tcPr>
            <w:tcW w:w="2988" w:type="dxa"/>
            <w:gridSpan w:val="2"/>
            <w:vAlign w:val="center"/>
          </w:tcPr>
          <w:p w14:paraId="39538182" w14:textId="77777777" w:rsidR="004A5C85" w:rsidRPr="00756487" w:rsidRDefault="004A5C85" w:rsidP="00BE55C6">
            <w:pPr>
              <w:rPr>
                <w:rFonts w:ascii="Tahoma" w:hAnsi="Tahoma" w:cs="Tahoma"/>
                <w:sz w:val="18"/>
                <w:szCs w:val="18"/>
              </w:rPr>
            </w:pPr>
            <w:r w:rsidRPr="00756487">
              <w:rPr>
                <w:rFonts w:ascii="Tahoma" w:hAnsi="Tahoma" w:cs="Tahoma"/>
                <w:sz w:val="18"/>
                <w:szCs w:val="18"/>
              </w:rPr>
              <w:t>TA/DA as per norms of the Institute</w:t>
            </w:r>
          </w:p>
        </w:tc>
        <w:tc>
          <w:tcPr>
            <w:tcW w:w="3060" w:type="dxa"/>
            <w:gridSpan w:val="2"/>
            <w:vAlign w:val="center"/>
          </w:tcPr>
          <w:p w14:paraId="539C22C8" w14:textId="77777777" w:rsidR="004A5C85" w:rsidRPr="00756487" w:rsidRDefault="004A5C85" w:rsidP="00BE55C6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14:paraId="27EF223B" w14:textId="77777777" w:rsidR="004A5C85" w:rsidRPr="00756487" w:rsidRDefault="004A5C85" w:rsidP="00BE55C6">
            <w:pPr>
              <w:jc w:val="right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59" w:type="dxa"/>
            <w:vAlign w:val="center"/>
          </w:tcPr>
          <w:p w14:paraId="1C010787" w14:textId="77777777" w:rsidR="004A5C85" w:rsidRPr="00756487" w:rsidRDefault="004A5C85" w:rsidP="00BE55C6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4A5C85" w:rsidRPr="00756487" w14:paraId="5DB2CA8F" w14:textId="77777777" w:rsidTr="00BE55C6">
        <w:trPr>
          <w:cantSplit/>
        </w:trPr>
        <w:tc>
          <w:tcPr>
            <w:tcW w:w="2988" w:type="dxa"/>
            <w:gridSpan w:val="2"/>
            <w:vAlign w:val="center"/>
          </w:tcPr>
          <w:p w14:paraId="5572664D" w14:textId="77777777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060" w:type="dxa"/>
            <w:gridSpan w:val="2"/>
            <w:vAlign w:val="center"/>
          </w:tcPr>
          <w:p w14:paraId="20CB79E8" w14:textId="77777777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14:paraId="39107C45" w14:textId="77777777" w:rsidR="004A5C85" w:rsidRPr="00756487" w:rsidRDefault="004A5C85" w:rsidP="00BE55C6">
            <w:pPr>
              <w:spacing w:line="360" w:lineRule="auto"/>
              <w:jc w:val="right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59" w:type="dxa"/>
            <w:vAlign w:val="center"/>
          </w:tcPr>
          <w:p w14:paraId="487C2561" w14:textId="77777777" w:rsidR="004A5C85" w:rsidRPr="00756487" w:rsidRDefault="004A5C85" w:rsidP="00BE55C6">
            <w:pPr>
              <w:spacing w:line="360" w:lineRule="auto"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4A5C85" w:rsidRPr="00756487" w14:paraId="3E85CA67" w14:textId="77777777" w:rsidTr="00BE55C6">
        <w:trPr>
          <w:cantSplit/>
        </w:trPr>
        <w:tc>
          <w:tcPr>
            <w:tcW w:w="2988" w:type="dxa"/>
            <w:gridSpan w:val="2"/>
            <w:vAlign w:val="center"/>
          </w:tcPr>
          <w:p w14:paraId="2F11C55D" w14:textId="77777777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060" w:type="dxa"/>
            <w:gridSpan w:val="2"/>
            <w:vAlign w:val="center"/>
          </w:tcPr>
          <w:p w14:paraId="57CD4C76" w14:textId="77777777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14:paraId="79FB363C" w14:textId="77777777" w:rsidR="004A5C85" w:rsidRPr="00756487" w:rsidRDefault="004A5C85" w:rsidP="00BE55C6">
            <w:pPr>
              <w:spacing w:line="360" w:lineRule="auto"/>
              <w:jc w:val="right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59" w:type="dxa"/>
            <w:vAlign w:val="center"/>
          </w:tcPr>
          <w:p w14:paraId="355CA72A" w14:textId="77777777" w:rsidR="004A5C85" w:rsidRPr="00756487" w:rsidRDefault="004A5C85" w:rsidP="00BE55C6">
            <w:pPr>
              <w:spacing w:line="360" w:lineRule="auto"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4A5C85" w:rsidRPr="00756487" w14:paraId="4FB21B42" w14:textId="77777777" w:rsidTr="00BE55C6">
        <w:trPr>
          <w:cantSplit/>
        </w:trPr>
        <w:tc>
          <w:tcPr>
            <w:tcW w:w="2988" w:type="dxa"/>
            <w:gridSpan w:val="2"/>
            <w:vAlign w:val="center"/>
          </w:tcPr>
          <w:p w14:paraId="2DB2AA96" w14:textId="77777777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060" w:type="dxa"/>
            <w:gridSpan w:val="2"/>
            <w:vAlign w:val="center"/>
          </w:tcPr>
          <w:p w14:paraId="3A46F5D0" w14:textId="77777777" w:rsidR="004A5C85" w:rsidRPr="00756487" w:rsidRDefault="004A5C85" w:rsidP="00BE55C6">
            <w:p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 w:rsidRPr="00756487">
              <w:rPr>
                <w:rFonts w:ascii="Tahoma" w:hAnsi="Tahoma" w:cs="Tahoma"/>
                <w:sz w:val="18"/>
                <w:szCs w:val="18"/>
              </w:rPr>
              <w:t>Total amount of claim</w:t>
            </w:r>
          </w:p>
        </w:tc>
        <w:tc>
          <w:tcPr>
            <w:tcW w:w="1350" w:type="dxa"/>
            <w:vAlign w:val="center"/>
          </w:tcPr>
          <w:p w14:paraId="4F5104AD" w14:textId="4C8E1297" w:rsidR="004A5C85" w:rsidRPr="00756487" w:rsidRDefault="006073D3" w:rsidP="00BE55C6">
            <w:pPr>
              <w:spacing w:line="360" w:lineRule="auto"/>
              <w:jc w:val="righ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13000/-</w:t>
            </w:r>
          </w:p>
        </w:tc>
        <w:tc>
          <w:tcPr>
            <w:tcW w:w="1459" w:type="dxa"/>
            <w:vAlign w:val="center"/>
          </w:tcPr>
          <w:p w14:paraId="722D5210" w14:textId="77777777" w:rsidR="004A5C85" w:rsidRPr="00756487" w:rsidRDefault="004A5C85" w:rsidP="00BE55C6">
            <w:pPr>
              <w:spacing w:line="360" w:lineRule="auto"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4A5C85" w:rsidRPr="00756487" w14:paraId="3A757625" w14:textId="77777777" w:rsidTr="00BE55C6">
        <w:trPr>
          <w:cantSplit/>
        </w:trPr>
        <w:tc>
          <w:tcPr>
            <w:tcW w:w="2988" w:type="dxa"/>
            <w:gridSpan w:val="2"/>
            <w:vAlign w:val="center"/>
          </w:tcPr>
          <w:p w14:paraId="7ECC9F18" w14:textId="77777777" w:rsidR="004A5C85" w:rsidRPr="00756487" w:rsidRDefault="004A5C85" w:rsidP="00BE55C6">
            <w:pPr>
              <w:spacing w:line="360" w:lineRule="auto"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060" w:type="dxa"/>
            <w:gridSpan w:val="2"/>
            <w:vAlign w:val="center"/>
          </w:tcPr>
          <w:p w14:paraId="0B00600C" w14:textId="77777777" w:rsidR="004A5C85" w:rsidRPr="00756487" w:rsidRDefault="004A5C85" w:rsidP="00BE55C6">
            <w:pPr>
              <w:spacing w:line="360" w:lineRule="auto"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14:paraId="28715772" w14:textId="77777777" w:rsidR="004A5C85" w:rsidRPr="00756487" w:rsidRDefault="004A5C85" w:rsidP="00BE55C6">
            <w:pPr>
              <w:spacing w:line="360" w:lineRule="auto"/>
              <w:jc w:val="right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59" w:type="dxa"/>
            <w:vAlign w:val="center"/>
          </w:tcPr>
          <w:p w14:paraId="1F3474E7" w14:textId="77777777" w:rsidR="004A5C85" w:rsidRPr="00756487" w:rsidRDefault="004A5C85" w:rsidP="00BE55C6">
            <w:pPr>
              <w:spacing w:line="360" w:lineRule="auto"/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14:paraId="47423412" w14:textId="77777777" w:rsidR="004A5C85" w:rsidRPr="00756487" w:rsidRDefault="004A5C85" w:rsidP="004A5C85">
      <w:pPr>
        <w:numPr>
          <w:ilvl w:val="0"/>
          <w:numId w:val="1"/>
        </w:numPr>
        <w:rPr>
          <w:rFonts w:ascii="Tahoma" w:hAnsi="Tahoma" w:cs="Tahoma"/>
          <w:sz w:val="16"/>
          <w:szCs w:val="16"/>
        </w:rPr>
      </w:pPr>
      <w:r w:rsidRPr="00756487">
        <w:rPr>
          <w:rFonts w:ascii="Tahoma" w:hAnsi="Tahoma" w:cs="Tahoma"/>
          <w:sz w:val="16"/>
          <w:szCs w:val="16"/>
        </w:rPr>
        <w:t>I travelled in the class of accommodation to which I am entitled.</w:t>
      </w:r>
    </w:p>
    <w:p w14:paraId="51D46D15" w14:textId="77777777" w:rsidR="004A5C85" w:rsidRPr="00756487" w:rsidRDefault="004A5C85" w:rsidP="004A5C85">
      <w:pPr>
        <w:numPr>
          <w:ilvl w:val="0"/>
          <w:numId w:val="1"/>
        </w:numPr>
        <w:rPr>
          <w:rFonts w:ascii="Tahoma" w:hAnsi="Tahoma" w:cs="Tahoma"/>
          <w:sz w:val="16"/>
          <w:szCs w:val="16"/>
        </w:rPr>
      </w:pPr>
      <w:r w:rsidRPr="00756487">
        <w:rPr>
          <w:rFonts w:ascii="Tahoma" w:hAnsi="Tahoma" w:cs="Tahoma"/>
          <w:sz w:val="16"/>
          <w:szCs w:val="16"/>
        </w:rPr>
        <w:t>I was present in the campus on all days for which the daily allowance has been claimed.</w:t>
      </w:r>
    </w:p>
    <w:p w14:paraId="5D699099" w14:textId="77777777" w:rsidR="004A5C85" w:rsidRPr="00756487" w:rsidRDefault="004A5C85" w:rsidP="004A5C85">
      <w:pPr>
        <w:numPr>
          <w:ilvl w:val="0"/>
          <w:numId w:val="1"/>
        </w:numPr>
        <w:rPr>
          <w:rFonts w:ascii="Tahoma" w:hAnsi="Tahoma" w:cs="Tahoma"/>
          <w:sz w:val="16"/>
          <w:szCs w:val="16"/>
        </w:rPr>
      </w:pPr>
      <w:r w:rsidRPr="00756487">
        <w:rPr>
          <w:rFonts w:ascii="Tahoma" w:hAnsi="Tahoma" w:cs="Tahoma"/>
          <w:sz w:val="16"/>
          <w:szCs w:val="16"/>
        </w:rPr>
        <w:t>The distance for which mileages are claimed are correct to the best of my knowledge</w:t>
      </w:r>
    </w:p>
    <w:p w14:paraId="35DD32D9" w14:textId="34FD155E" w:rsidR="004A5C85" w:rsidRPr="00756487" w:rsidRDefault="004A5C85" w:rsidP="004A5C85">
      <w:pPr>
        <w:numPr>
          <w:ilvl w:val="0"/>
          <w:numId w:val="1"/>
        </w:numPr>
        <w:rPr>
          <w:rFonts w:ascii="Tahoma" w:hAnsi="Tahoma" w:cs="Tahoma"/>
          <w:sz w:val="16"/>
          <w:szCs w:val="16"/>
        </w:rPr>
      </w:pPr>
      <w:r w:rsidRPr="00756487">
        <w:rPr>
          <w:rFonts w:ascii="Tahoma" w:hAnsi="Tahoma" w:cs="Tahoma"/>
          <w:sz w:val="16"/>
          <w:szCs w:val="16"/>
        </w:rPr>
        <w:t>I have not drawn T.A for the above journey from any other source.</w:t>
      </w:r>
      <w:r w:rsidR="00DD6D66" w:rsidRPr="00DD6D66">
        <w:rPr>
          <w:noProof/>
          <w:lang w:val="en-IN" w:eastAsia="en-IN"/>
        </w:rPr>
        <w:t xml:space="preserve"> </w:t>
      </w:r>
    </w:p>
    <w:p w14:paraId="01F46C94" w14:textId="694244FF" w:rsidR="004A5C85" w:rsidRPr="00756487" w:rsidRDefault="004A5C85" w:rsidP="004A5C85">
      <w:pPr>
        <w:ind w:left="360"/>
        <w:rPr>
          <w:rFonts w:ascii="Tahoma" w:hAnsi="Tahoma" w:cs="Tahoma"/>
          <w:sz w:val="16"/>
          <w:szCs w:val="16"/>
        </w:rPr>
      </w:pPr>
    </w:p>
    <w:p w14:paraId="18F610A8" w14:textId="146B005D" w:rsidR="004A5C85" w:rsidRPr="00756487" w:rsidRDefault="004A5C85" w:rsidP="004A5C85">
      <w:pPr>
        <w:ind w:left="360"/>
        <w:rPr>
          <w:rFonts w:ascii="Tahoma" w:hAnsi="Tahoma" w:cs="Tahoma"/>
          <w:sz w:val="16"/>
          <w:szCs w:val="16"/>
        </w:rPr>
      </w:pPr>
      <w:r w:rsidRPr="00756487">
        <w:rPr>
          <w:rFonts w:ascii="Tahoma" w:hAnsi="Tahoma" w:cs="Tahoma"/>
          <w:sz w:val="16"/>
          <w:szCs w:val="16"/>
        </w:rPr>
        <w:t>Bangalore 12</w:t>
      </w:r>
    </w:p>
    <w:p w14:paraId="754C140A" w14:textId="5FB02641" w:rsidR="004A5C85" w:rsidRDefault="004A5C85" w:rsidP="00067A4E">
      <w:pPr>
        <w:ind w:left="360"/>
        <w:rPr>
          <w:rFonts w:ascii="Tahoma" w:hAnsi="Tahoma" w:cs="Tahoma"/>
          <w:sz w:val="16"/>
          <w:szCs w:val="16"/>
        </w:rPr>
      </w:pPr>
      <w:r w:rsidRPr="00756487">
        <w:rPr>
          <w:rFonts w:ascii="Tahoma" w:hAnsi="Tahoma" w:cs="Tahoma"/>
          <w:sz w:val="16"/>
          <w:szCs w:val="16"/>
        </w:rPr>
        <w:t>Dated:</w:t>
      </w:r>
      <w:r>
        <w:rPr>
          <w:rFonts w:ascii="Tahoma" w:hAnsi="Tahoma" w:cs="Tahoma"/>
          <w:sz w:val="16"/>
          <w:szCs w:val="16"/>
        </w:rPr>
        <w:t xml:space="preserve"> </w:t>
      </w:r>
    </w:p>
    <w:p w14:paraId="6F8E8C49" w14:textId="724446AE" w:rsidR="00617C03" w:rsidRDefault="00617C03" w:rsidP="00DD6D66">
      <w:pPr>
        <w:ind w:left="360"/>
        <w:jc w:val="right"/>
        <w:rPr>
          <w:rFonts w:ascii="Tahoma" w:hAnsi="Tahoma" w:cs="Tahoma"/>
          <w:sz w:val="18"/>
          <w:szCs w:val="18"/>
        </w:rPr>
      </w:pPr>
    </w:p>
    <w:p w14:paraId="02A9C6C3" w14:textId="37373143" w:rsidR="004A5C85" w:rsidRDefault="00D94DD8" w:rsidP="00D94DD8">
      <w:pPr>
        <w:pStyle w:val="HTMLPreformatted"/>
        <w:jc w:val="center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ab/>
      </w:r>
      <w:r>
        <w:rPr>
          <w:rFonts w:ascii="Calibri" w:hAnsi="Calibri"/>
          <w:color w:val="000000"/>
        </w:rPr>
        <w:tab/>
      </w:r>
      <w:r>
        <w:rPr>
          <w:rFonts w:ascii="Calibri" w:hAnsi="Calibri"/>
          <w:color w:val="000000"/>
        </w:rPr>
        <w:tab/>
      </w:r>
      <w:r>
        <w:rPr>
          <w:rFonts w:ascii="Calibri" w:hAnsi="Calibri"/>
          <w:color w:val="000000"/>
        </w:rPr>
        <w:tab/>
      </w:r>
      <w:r>
        <w:rPr>
          <w:rFonts w:ascii="Calibri" w:hAnsi="Calibri"/>
          <w:color w:val="000000"/>
        </w:rPr>
        <w:tab/>
      </w:r>
      <w:r>
        <w:rPr>
          <w:rFonts w:ascii="Calibri" w:hAnsi="Calibri"/>
          <w:color w:val="000000"/>
        </w:rPr>
        <w:tab/>
      </w:r>
      <w:r w:rsidR="00B06367">
        <w:rPr>
          <w:rFonts w:ascii="Calibri" w:hAnsi="Calibri"/>
          <w:color w:val="000000"/>
        </w:rPr>
        <w:t xml:space="preserve">         </w:t>
      </w:r>
      <w:r w:rsidR="004A5C85">
        <w:rPr>
          <w:rFonts w:ascii="Calibri" w:hAnsi="Calibri"/>
          <w:color w:val="000000"/>
        </w:rPr>
        <w:t>(Signature)</w:t>
      </w:r>
    </w:p>
    <w:p w14:paraId="6BD0572D" w14:textId="64EBAA07" w:rsidR="006073D3" w:rsidRDefault="004A5C85" w:rsidP="00AA4FCF">
      <w:pPr>
        <w:pStyle w:val="HTMLPreformatted"/>
        <w:jc w:val="right"/>
        <w:rPr>
          <w:rFonts w:ascii="Tahoma" w:hAnsi="Tahoma" w:cs="Tahoma"/>
          <w:sz w:val="18"/>
          <w:szCs w:val="18"/>
        </w:rPr>
      </w:pPr>
      <w:r>
        <w:rPr>
          <w:rFonts w:ascii="Calibri" w:hAnsi="Calibri"/>
          <w:color w:val="000000"/>
        </w:rPr>
        <w:tab/>
      </w:r>
      <w:r>
        <w:rPr>
          <w:rFonts w:ascii="Calibri" w:hAnsi="Calibri"/>
          <w:color w:val="000000"/>
        </w:rPr>
        <w:tab/>
      </w:r>
      <w:r>
        <w:rPr>
          <w:rFonts w:ascii="Calibri" w:hAnsi="Calibri"/>
          <w:color w:val="000000"/>
        </w:rPr>
        <w:tab/>
      </w:r>
      <w:r>
        <w:rPr>
          <w:rFonts w:ascii="Calibri" w:hAnsi="Calibri"/>
          <w:color w:val="000000"/>
        </w:rPr>
        <w:tab/>
      </w:r>
      <w:r w:rsidR="00525F86" w:rsidRPr="00525F86">
        <w:rPr>
          <w:rFonts w:ascii="Tahoma" w:hAnsi="Tahoma" w:cs="Tahoma"/>
          <w:sz w:val="18"/>
          <w:szCs w:val="18"/>
        </w:rPr>
        <w:t>Name and address of External Examiner</w:t>
      </w:r>
    </w:p>
    <w:p w14:paraId="6A377201" w14:textId="3FE6C7ED" w:rsidR="00D94DD8" w:rsidRDefault="00D94DD8" w:rsidP="00D94DD8">
      <w:pPr>
        <w:pStyle w:val="HTMLPreformatted"/>
        <w:jc w:val="center"/>
        <w:rPr>
          <w:rFonts w:ascii="Tahoma" w:hAnsi="Tahoma" w:cs="Tahoma"/>
          <w:sz w:val="18"/>
          <w:szCs w:val="18"/>
        </w:rPr>
      </w:pPr>
      <w:r>
        <w:rPr>
          <w:rFonts w:ascii="Calibri" w:hAnsi="Calibri"/>
          <w:color w:val="000000"/>
        </w:rPr>
        <w:tab/>
      </w:r>
      <w:r>
        <w:rPr>
          <w:rFonts w:ascii="Calibri" w:hAnsi="Calibri"/>
          <w:color w:val="000000"/>
        </w:rPr>
        <w:tab/>
      </w:r>
      <w:r>
        <w:rPr>
          <w:rFonts w:ascii="Calibri" w:hAnsi="Calibri"/>
          <w:color w:val="000000"/>
        </w:rPr>
        <w:tab/>
      </w:r>
      <w:r>
        <w:rPr>
          <w:rFonts w:ascii="Calibri" w:hAnsi="Calibri"/>
          <w:color w:val="000000"/>
        </w:rPr>
        <w:tab/>
      </w:r>
      <w:r>
        <w:rPr>
          <w:rFonts w:ascii="Calibri" w:hAnsi="Calibri"/>
          <w:color w:val="000000"/>
        </w:rPr>
        <w:tab/>
      </w:r>
      <w:r>
        <w:rPr>
          <w:rFonts w:ascii="Calibri" w:hAnsi="Calibri"/>
          <w:color w:val="000000"/>
        </w:rPr>
        <w:tab/>
      </w:r>
    </w:p>
    <w:p w14:paraId="5A1E2F60" w14:textId="6643E6E6" w:rsidR="004A5C85" w:rsidRPr="00D94DD8" w:rsidRDefault="00525F86" w:rsidP="00D94DD8">
      <w:pPr>
        <w:pStyle w:val="HTMLPreformatted"/>
        <w:rPr>
          <w:rFonts w:ascii="Calibri" w:hAnsi="Calibri"/>
          <w:color w:val="000000"/>
        </w:rPr>
      </w:pPr>
      <w:r>
        <w:rPr>
          <w:b/>
          <w:bCs/>
          <w:noProof/>
          <w:lang w:val="en-IN" w:eastAsia="en-IN"/>
        </w:rPr>
        <w:br/>
      </w:r>
      <w:r w:rsidR="00D94DD8">
        <w:rPr>
          <w:rFonts w:ascii="Calibri" w:hAnsi="Calibri"/>
          <w:color w:val="000000"/>
        </w:rPr>
        <w:tab/>
      </w:r>
    </w:p>
    <w:p w14:paraId="530C6179" w14:textId="77777777" w:rsidR="004A5C85" w:rsidRDefault="004A5C85" w:rsidP="004A5C85">
      <w:pPr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>Signature</w:t>
      </w:r>
    </w:p>
    <w:p w14:paraId="07BD93E0" w14:textId="77777777" w:rsidR="00525F86" w:rsidRDefault="00525F86" w:rsidP="00D94DD8">
      <w:pPr>
        <w:rPr>
          <w:rFonts w:ascii="Tahoma" w:hAnsi="Tahoma" w:cs="Tahoma"/>
          <w:sz w:val="18"/>
          <w:szCs w:val="18"/>
        </w:rPr>
      </w:pPr>
      <w:r w:rsidRPr="00525F86">
        <w:rPr>
          <w:rFonts w:ascii="Tahoma" w:hAnsi="Tahoma" w:cs="Tahoma"/>
          <w:sz w:val="18"/>
          <w:szCs w:val="18"/>
        </w:rPr>
        <w:t>Name of Research Supervisor</w:t>
      </w:r>
    </w:p>
    <w:p w14:paraId="4C437183" w14:textId="4F3A32E5" w:rsidR="00D94DD8" w:rsidRDefault="00525F86" w:rsidP="00D94DD8">
      <w:pPr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ab/>
      </w:r>
      <w:r>
        <w:rPr>
          <w:rFonts w:ascii="Tahoma" w:hAnsi="Tahoma" w:cs="Tahoma"/>
          <w:sz w:val="18"/>
          <w:szCs w:val="18"/>
        </w:rPr>
        <w:tab/>
      </w:r>
      <w:r>
        <w:rPr>
          <w:rFonts w:ascii="Tahoma" w:hAnsi="Tahoma" w:cs="Tahoma"/>
          <w:sz w:val="18"/>
          <w:szCs w:val="18"/>
        </w:rPr>
        <w:tab/>
      </w:r>
      <w:r w:rsidR="00D94DD8">
        <w:rPr>
          <w:rFonts w:ascii="Tahoma" w:hAnsi="Tahoma" w:cs="Tahoma"/>
          <w:sz w:val="18"/>
          <w:szCs w:val="18"/>
        </w:rPr>
        <w:tab/>
      </w:r>
      <w:r w:rsidR="00D94DD8">
        <w:rPr>
          <w:rFonts w:ascii="Tahoma" w:hAnsi="Tahoma" w:cs="Tahoma"/>
          <w:sz w:val="18"/>
          <w:szCs w:val="18"/>
        </w:rPr>
        <w:tab/>
      </w:r>
      <w:r w:rsidR="00D94DD8">
        <w:rPr>
          <w:rFonts w:ascii="Tahoma" w:hAnsi="Tahoma" w:cs="Tahoma"/>
          <w:sz w:val="18"/>
          <w:szCs w:val="18"/>
        </w:rPr>
        <w:tab/>
      </w:r>
      <w:r w:rsidR="00D94DD8">
        <w:rPr>
          <w:rFonts w:ascii="Tahoma" w:hAnsi="Tahoma" w:cs="Tahoma"/>
          <w:sz w:val="18"/>
          <w:szCs w:val="18"/>
        </w:rPr>
        <w:tab/>
      </w:r>
      <w:r w:rsidR="00D94DD8">
        <w:rPr>
          <w:rFonts w:ascii="Tahoma" w:hAnsi="Tahoma" w:cs="Tahoma"/>
          <w:sz w:val="18"/>
          <w:szCs w:val="18"/>
        </w:rPr>
        <w:tab/>
      </w:r>
      <w:r w:rsidR="00D94DD8">
        <w:rPr>
          <w:rFonts w:ascii="Tahoma" w:hAnsi="Tahoma" w:cs="Tahoma"/>
          <w:sz w:val="18"/>
          <w:szCs w:val="18"/>
        </w:rPr>
        <w:tab/>
      </w:r>
    </w:p>
    <w:p w14:paraId="765A163F" w14:textId="6DD7B5F5" w:rsidR="004A5C85" w:rsidRDefault="00525F86" w:rsidP="004A5C85">
      <w:pPr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ab/>
      </w:r>
      <w:r>
        <w:rPr>
          <w:rFonts w:ascii="Tahoma" w:hAnsi="Tahoma" w:cs="Tahoma"/>
          <w:sz w:val="18"/>
          <w:szCs w:val="18"/>
        </w:rPr>
        <w:tab/>
      </w:r>
      <w:r>
        <w:rPr>
          <w:rFonts w:ascii="Tahoma" w:hAnsi="Tahoma" w:cs="Tahoma"/>
          <w:sz w:val="18"/>
          <w:szCs w:val="18"/>
        </w:rPr>
        <w:tab/>
      </w:r>
      <w:r w:rsidR="00D94DD8">
        <w:rPr>
          <w:rFonts w:ascii="Tahoma" w:hAnsi="Tahoma" w:cs="Tahoma"/>
          <w:sz w:val="18"/>
          <w:szCs w:val="18"/>
        </w:rPr>
        <w:tab/>
      </w:r>
      <w:r w:rsidR="00D94DD8">
        <w:rPr>
          <w:rFonts w:ascii="Tahoma" w:hAnsi="Tahoma" w:cs="Tahoma"/>
          <w:sz w:val="18"/>
          <w:szCs w:val="18"/>
        </w:rPr>
        <w:tab/>
      </w:r>
      <w:r w:rsidR="00D94DD8">
        <w:rPr>
          <w:rFonts w:ascii="Tahoma" w:hAnsi="Tahoma" w:cs="Tahoma"/>
          <w:sz w:val="18"/>
          <w:szCs w:val="18"/>
        </w:rPr>
        <w:tab/>
      </w:r>
      <w:r w:rsidR="00D94DD8">
        <w:rPr>
          <w:rFonts w:ascii="Tahoma" w:hAnsi="Tahoma" w:cs="Tahoma"/>
          <w:sz w:val="18"/>
          <w:szCs w:val="18"/>
        </w:rPr>
        <w:tab/>
      </w:r>
      <w:r w:rsidR="00D94DD8">
        <w:rPr>
          <w:rFonts w:ascii="Tahoma" w:hAnsi="Tahoma" w:cs="Tahoma"/>
          <w:sz w:val="18"/>
          <w:szCs w:val="18"/>
        </w:rPr>
        <w:tab/>
      </w:r>
      <w:r w:rsidR="00D94DD8">
        <w:rPr>
          <w:rFonts w:ascii="Tahoma" w:hAnsi="Tahoma" w:cs="Tahoma"/>
          <w:sz w:val="18"/>
          <w:szCs w:val="18"/>
        </w:rPr>
        <w:tab/>
        <w:t xml:space="preserve">Chairperson, </w:t>
      </w:r>
      <w:proofErr w:type="spellStart"/>
      <w:r w:rsidR="00D94DD8">
        <w:rPr>
          <w:rFonts w:ascii="Tahoma" w:hAnsi="Tahoma" w:cs="Tahoma"/>
          <w:sz w:val="18"/>
          <w:szCs w:val="18"/>
        </w:rPr>
        <w:t>CeNSE</w:t>
      </w:r>
      <w:proofErr w:type="spellEnd"/>
      <w:r w:rsidR="004A5C85" w:rsidRPr="00756487">
        <w:rPr>
          <w:rFonts w:ascii="Tahoma" w:hAnsi="Tahoma" w:cs="Tahoma"/>
          <w:sz w:val="18"/>
          <w:szCs w:val="18"/>
        </w:rPr>
        <w:tab/>
      </w:r>
      <w:r w:rsidR="004A5C85" w:rsidRPr="00756487">
        <w:rPr>
          <w:rFonts w:ascii="Tahoma" w:hAnsi="Tahoma" w:cs="Tahoma"/>
          <w:sz w:val="18"/>
          <w:szCs w:val="18"/>
        </w:rPr>
        <w:tab/>
      </w:r>
      <w:r w:rsidR="004A5C85" w:rsidRPr="00756487">
        <w:rPr>
          <w:rFonts w:ascii="Tahoma" w:hAnsi="Tahoma" w:cs="Tahoma"/>
          <w:sz w:val="18"/>
          <w:szCs w:val="18"/>
        </w:rPr>
        <w:tab/>
      </w:r>
      <w:r w:rsidR="004A5C85" w:rsidRPr="00756487">
        <w:rPr>
          <w:rFonts w:ascii="Tahoma" w:hAnsi="Tahoma" w:cs="Tahoma"/>
          <w:sz w:val="18"/>
          <w:szCs w:val="18"/>
        </w:rPr>
        <w:tab/>
      </w:r>
      <w:r w:rsidR="004A5C85" w:rsidRPr="00756487">
        <w:rPr>
          <w:rFonts w:ascii="Tahoma" w:hAnsi="Tahoma" w:cs="Tahoma"/>
          <w:sz w:val="18"/>
          <w:szCs w:val="18"/>
        </w:rPr>
        <w:tab/>
      </w:r>
      <w:r w:rsidR="004A5C85" w:rsidRPr="00756487">
        <w:rPr>
          <w:rFonts w:ascii="Tahoma" w:hAnsi="Tahoma" w:cs="Tahoma"/>
          <w:sz w:val="18"/>
          <w:szCs w:val="18"/>
        </w:rPr>
        <w:tab/>
      </w:r>
    </w:p>
    <w:p w14:paraId="67F4566F" w14:textId="77777777" w:rsidR="004A5C85" w:rsidRPr="003E4142" w:rsidRDefault="004A5C85" w:rsidP="004A5C85">
      <w:pPr>
        <w:rPr>
          <w:rFonts w:ascii="Tahoma" w:hAnsi="Tahoma" w:cs="Tahoma"/>
          <w:sz w:val="18"/>
          <w:szCs w:val="18"/>
        </w:rPr>
      </w:pPr>
      <w:r w:rsidRPr="003E4142">
        <w:rPr>
          <w:rFonts w:ascii="Tahoma" w:hAnsi="Tahoma" w:cs="Tahoma"/>
          <w:sz w:val="18"/>
          <w:szCs w:val="18"/>
        </w:rPr>
        <w:t xml:space="preserve">NOTE:  </w:t>
      </w:r>
    </w:p>
    <w:p w14:paraId="04BFA9D1" w14:textId="76A9CF04" w:rsidR="004A5C85" w:rsidRDefault="004A5C85" w:rsidP="004A5C85">
      <w:pPr>
        <w:rPr>
          <w:rFonts w:ascii="Tahoma" w:hAnsi="Tahoma" w:cs="Tahoma"/>
          <w:sz w:val="18"/>
          <w:szCs w:val="18"/>
        </w:rPr>
      </w:pPr>
      <w:r w:rsidRPr="003E4142">
        <w:rPr>
          <w:rFonts w:ascii="Tahoma" w:hAnsi="Tahoma" w:cs="Tahoma"/>
          <w:sz w:val="18"/>
          <w:szCs w:val="18"/>
        </w:rPr>
        <w:t>The Amount for Rs.</w:t>
      </w:r>
      <w:r w:rsidR="00DE005D">
        <w:rPr>
          <w:rFonts w:ascii="Tahoma" w:hAnsi="Tahoma" w:cs="Tahoma"/>
          <w:sz w:val="18"/>
          <w:szCs w:val="18"/>
        </w:rPr>
        <w:t xml:space="preserve"> 13000/- </w:t>
      </w:r>
      <w:r w:rsidRPr="003E4142">
        <w:rPr>
          <w:rFonts w:ascii="Tahoma" w:hAnsi="Tahoma" w:cs="Tahoma"/>
          <w:sz w:val="18"/>
          <w:szCs w:val="18"/>
        </w:rPr>
        <w:t>may be transferred via NEFT to bank account of</w:t>
      </w:r>
      <w:r w:rsidR="00525F86">
        <w:rPr>
          <w:rFonts w:ascii="Tahoma" w:hAnsi="Tahoma" w:cs="Tahoma"/>
          <w:sz w:val="18"/>
          <w:szCs w:val="18"/>
        </w:rPr>
        <w:t xml:space="preserve"> ________________________</w:t>
      </w:r>
      <w:r>
        <w:rPr>
          <w:rFonts w:ascii="Tahoma" w:hAnsi="Tahoma" w:cs="Tahoma"/>
          <w:sz w:val="18"/>
          <w:szCs w:val="18"/>
        </w:rPr>
        <w:t>,</w:t>
      </w:r>
      <w:r w:rsidRPr="003E4142">
        <w:rPr>
          <w:rFonts w:ascii="Tahoma" w:hAnsi="Tahoma" w:cs="Tahoma"/>
          <w:sz w:val="18"/>
          <w:szCs w:val="18"/>
        </w:rPr>
        <w:t xml:space="preserve"> the details are given below.</w:t>
      </w:r>
    </w:p>
    <w:p w14:paraId="3C6674F6" w14:textId="77777777" w:rsidR="00BB390C" w:rsidRPr="003E4142" w:rsidRDefault="00BB390C" w:rsidP="004A5C85">
      <w:pPr>
        <w:rPr>
          <w:rFonts w:ascii="Tahoma" w:hAnsi="Tahoma" w:cs="Tahoma"/>
          <w:sz w:val="18"/>
          <w:szCs w:val="18"/>
        </w:rPr>
      </w:pPr>
    </w:p>
    <w:p w14:paraId="772118DF" w14:textId="2E1AB77D" w:rsidR="00067A4E" w:rsidRDefault="004A5C85" w:rsidP="00067A4E">
      <w:pPr>
        <w:tabs>
          <w:tab w:val="left" w:pos="2430"/>
        </w:tabs>
        <w:spacing w:line="480" w:lineRule="auto"/>
        <w:rPr>
          <w:rFonts w:ascii="Tahoma" w:hAnsi="Tahoma" w:cs="Tahoma"/>
          <w:sz w:val="18"/>
          <w:szCs w:val="18"/>
        </w:rPr>
      </w:pPr>
      <w:r w:rsidRPr="003E4142">
        <w:rPr>
          <w:rFonts w:ascii="Tahoma" w:hAnsi="Tahoma" w:cs="Tahoma"/>
          <w:sz w:val="18"/>
          <w:szCs w:val="18"/>
        </w:rPr>
        <w:t xml:space="preserve">Name of the Bank:  </w:t>
      </w:r>
    </w:p>
    <w:p w14:paraId="717A96E3" w14:textId="09DAE89E" w:rsidR="00BB390C" w:rsidRDefault="004A5C85" w:rsidP="00067A4E">
      <w:pPr>
        <w:tabs>
          <w:tab w:val="left" w:pos="2430"/>
        </w:tabs>
        <w:spacing w:line="480" w:lineRule="auto"/>
        <w:rPr>
          <w:rFonts w:ascii="Tahoma" w:hAnsi="Tahoma" w:cs="Tahoma"/>
          <w:sz w:val="18"/>
          <w:szCs w:val="18"/>
        </w:rPr>
      </w:pPr>
      <w:r w:rsidRPr="003E4142">
        <w:rPr>
          <w:rFonts w:ascii="Tahoma" w:hAnsi="Tahoma" w:cs="Tahoma"/>
          <w:sz w:val="18"/>
          <w:szCs w:val="18"/>
        </w:rPr>
        <w:t>Branch:</w:t>
      </w:r>
      <w:r w:rsidR="00617C03">
        <w:rPr>
          <w:rFonts w:ascii="Tahoma" w:hAnsi="Tahoma" w:cs="Tahoma"/>
          <w:sz w:val="18"/>
          <w:szCs w:val="18"/>
        </w:rPr>
        <w:t xml:space="preserve">   </w:t>
      </w:r>
    </w:p>
    <w:p w14:paraId="3948A3E4" w14:textId="5DC92D47" w:rsidR="004A5C85" w:rsidRPr="003E4142" w:rsidRDefault="004A5C85" w:rsidP="00067A4E">
      <w:pPr>
        <w:tabs>
          <w:tab w:val="left" w:pos="2430"/>
        </w:tabs>
        <w:spacing w:line="480" w:lineRule="auto"/>
        <w:rPr>
          <w:rFonts w:ascii="Tahoma" w:hAnsi="Tahoma" w:cs="Tahoma"/>
          <w:sz w:val="18"/>
          <w:szCs w:val="18"/>
        </w:rPr>
      </w:pPr>
      <w:r w:rsidRPr="003E4142">
        <w:rPr>
          <w:rFonts w:ascii="Tahoma" w:hAnsi="Tahoma" w:cs="Tahoma"/>
          <w:sz w:val="18"/>
          <w:szCs w:val="18"/>
        </w:rPr>
        <w:t>IFSC Code:</w:t>
      </w:r>
      <w:r w:rsidR="00DD6D66" w:rsidRPr="00DD6D66">
        <w:rPr>
          <w:rFonts w:ascii="Verdana" w:hAnsi="Verdana"/>
          <w:color w:val="212121"/>
          <w:sz w:val="20"/>
          <w:szCs w:val="20"/>
          <w:shd w:val="clear" w:color="auto" w:fill="FFFFFF"/>
        </w:rPr>
        <w:t xml:space="preserve"> </w:t>
      </w:r>
    </w:p>
    <w:p w14:paraId="32C42809" w14:textId="07E0FFFC" w:rsidR="00304EFA" w:rsidRDefault="004A5C85" w:rsidP="005451DC">
      <w:pPr>
        <w:spacing w:line="480" w:lineRule="auto"/>
      </w:pPr>
      <w:r w:rsidRPr="003E4142">
        <w:rPr>
          <w:rFonts w:ascii="Tahoma" w:hAnsi="Tahoma" w:cs="Tahoma"/>
          <w:sz w:val="18"/>
          <w:szCs w:val="18"/>
        </w:rPr>
        <w:t>Account Number:</w:t>
      </w:r>
    </w:p>
    <w:sectPr w:rsidR="00304EFA" w:rsidSect="002D7E5E">
      <w:pgSz w:w="12240" w:h="15840" w:code="1"/>
      <w:pgMar w:top="284" w:right="1892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71408F"/>
    <w:multiLevelType w:val="hybridMultilevel"/>
    <w:tmpl w:val="B9E62B82"/>
    <w:lvl w:ilvl="0" w:tplc="E1309A22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NzIxtzQ3MTYyMjRQ0lEKTi0uzszPAykwrAUAZzQB+ywAAAA="/>
  </w:docVars>
  <w:rsids>
    <w:rsidRoot w:val="004A5C85"/>
    <w:rsid w:val="00005F59"/>
    <w:rsid w:val="0006198C"/>
    <w:rsid w:val="00067A4E"/>
    <w:rsid w:val="00097502"/>
    <w:rsid w:val="000A641C"/>
    <w:rsid w:val="000D0A3B"/>
    <w:rsid w:val="000F43B1"/>
    <w:rsid w:val="0010736C"/>
    <w:rsid w:val="001701DB"/>
    <w:rsid w:val="00191954"/>
    <w:rsid w:val="001F25AB"/>
    <w:rsid w:val="001F579D"/>
    <w:rsid w:val="001F68A7"/>
    <w:rsid w:val="00294AEA"/>
    <w:rsid w:val="002D1180"/>
    <w:rsid w:val="002D495A"/>
    <w:rsid w:val="002D7E5E"/>
    <w:rsid w:val="002E0776"/>
    <w:rsid w:val="00304EFA"/>
    <w:rsid w:val="003E376E"/>
    <w:rsid w:val="003E7B90"/>
    <w:rsid w:val="0041364B"/>
    <w:rsid w:val="00416D12"/>
    <w:rsid w:val="00425E77"/>
    <w:rsid w:val="004A5C85"/>
    <w:rsid w:val="004C0B44"/>
    <w:rsid w:val="00525F86"/>
    <w:rsid w:val="005451DC"/>
    <w:rsid w:val="005677E4"/>
    <w:rsid w:val="005A53CE"/>
    <w:rsid w:val="005E5431"/>
    <w:rsid w:val="0060347D"/>
    <w:rsid w:val="006046CD"/>
    <w:rsid w:val="006073D3"/>
    <w:rsid w:val="00617C03"/>
    <w:rsid w:val="006973B0"/>
    <w:rsid w:val="007028CD"/>
    <w:rsid w:val="007C3E61"/>
    <w:rsid w:val="00843DB8"/>
    <w:rsid w:val="00846847"/>
    <w:rsid w:val="00861B27"/>
    <w:rsid w:val="0095469F"/>
    <w:rsid w:val="00993224"/>
    <w:rsid w:val="009F469A"/>
    <w:rsid w:val="00A63FA8"/>
    <w:rsid w:val="00A85671"/>
    <w:rsid w:val="00AA4FCF"/>
    <w:rsid w:val="00AD59F4"/>
    <w:rsid w:val="00AF2555"/>
    <w:rsid w:val="00B06367"/>
    <w:rsid w:val="00B13190"/>
    <w:rsid w:val="00BB390C"/>
    <w:rsid w:val="00BE138E"/>
    <w:rsid w:val="00BE55C6"/>
    <w:rsid w:val="00C11493"/>
    <w:rsid w:val="00C17993"/>
    <w:rsid w:val="00C27F28"/>
    <w:rsid w:val="00C85C6D"/>
    <w:rsid w:val="00CC332C"/>
    <w:rsid w:val="00D4502A"/>
    <w:rsid w:val="00D94DD8"/>
    <w:rsid w:val="00DD6D66"/>
    <w:rsid w:val="00DE005D"/>
    <w:rsid w:val="00E05EF0"/>
    <w:rsid w:val="00E30CCA"/>
    <w:rsid w:val="00E4390B"/>
    <w:rsid w:val="00E66D4A"/>
    <w:rsid w:val="00EF32AC"/>
    <w:rsid w:val="00F200DC"/>
    <w:rsid w:val="00F70234"/>
    <w:rsid w:val="00FA408C"/>
    <w:rsid w:val="00FB0013"/>
    <w:rsid w:val="00FC7B51"/>
    <w:rsid w:val="00FD082C"/>
    <w:rsid w:val="00FD2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945C9"/>
  <w15:docId w15:val="{A30407DD-6F06-4D71-AF9C-0FA880A34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C8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A5C85"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4A5C85"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qFormat/>
    <w:rsid w:val="004A5C85"/>
    <w:pPr>
      <w:keepNext/>
      <w:jc w:val="center"/>
      <w:outlineLvl w:val="2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A5C85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4A5C85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4A5C85"/>
    <w:rPr>
      <w:rFonts w:ascii="Times New Roman" w:eastAsia="Times New Roman" w:hAnsi="Times New Roman" w:cs="Times New Roman"/>
      <w:b/>
      <w:bCs/>
      <w:sz w:val="28"/>
      <w:szCs w:val="24"/>
    </w:rPr>
  </w:style>
  <w:style w:type="paragraph" w:styleId="BodyText">
    <w:name w:val="Body Text"/>
    <w:basedOn w:val="Normal"/>
    <w:link w:val="BodyTextChar"/>
    <w:rsid w:val="004A5C85"/>
    <w:pPr>
      <w:jc w:val="both"/>
    </w:pPr>
  </w:style>
  <w:style w:type="character" w:customStyle="1" w:styleId="BodyTextChar">
    <w:name w:val="Body Text Char"/>
    <w:basedOn w:val="DefaultParagraphFont"/>
    <w:link w:val="BodyText"/>
    <w:rsid w:val="004A5C85"/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A5C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A5C8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349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SE Office</Company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thi</dc:creator>
  <cp:lastModifiedBy>Smart</cp:lastModifiedBy>
  <cp:revision>3</cp:revision>
  <cp:lastPrinted>2018-04-13T05:12:00Z</cp:lastPrinted>
  <dcterms:created xsi:type="dcterms:W3CDTF">2021-04-05T05:09:00Z</dcterms:created>
  <dcterms:modified xsi:type="dcterms:W3CDTF">2021-04-05T05:09:00Z</dcterms:modified>
</cp:coreProperties>
</file>